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A1B41" w14:textId="3F230CCF" w:rsidR="00214387" w:rsidRDefault="00214387" w:rsidP="0057635F">
      <w:pPr>
        <w:rPr>
          <w:rFonts w:eastAsia="Times New Roman" w:cstheme="minorHAnsi"/>
          <w:sz w:val="32"/>
          <w:szCs w:val="32"/>
          <w:lang w:val="en-US" w:eastAsia="en-IN"/>
        </w:rPr>
      </w:pPr>
      <w:r w:rsidRPr="00214387">
        <w:rPr>
          <w:rFonts w:eastAsia="Times New Roman" w:cstheme="minorHAnsi"/>
          <w:sz w:val="32"/>
          <w:szCs w:val="32"/>
          <w:lang w:val="en-US" w:eastAsia="en-IN"/>
        </w:rPr>
        <w:t>SCRIPTING</w:t>
      </w:r>
    </w:p>
    <w:p w14:paraId="6919A28B" w14:textId="295B12A1" w:rsidR="00CB27AF" w:rsidRDefault="00CB27AF" w:rsidP="0057635F">
      <w:pPr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</w:pPr>
      <w:r w:rsidRPr="00CB27AF">
        <w:rPr>
          <w:rFonts w:ascii="Courier New" w:eastAsia="Times New Roman" w:hAnsi="Courier New" w:cs="Courier New"/>
          <w:sz w:val="20"/>
          <w:szCs w:val="20"/>
          <w:lang w:val="en-US" w:eastAsia="en-IN"/>
        </w:rPr>
        <w:t>sh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 </w:t>
      </w:r>
      <w:r w:rsidR="00874A57">
        <w:rPr>
          <w:rFonts w:ascii="Courier New" w:eastAsia="Times New Roman" w:hAnsi="Courier New" w:cs="Courier New"/>
          <w:sz w:val="20"/>
          <w:szCs w:val="20"/>
          <w:lang w:val="en-US" w:eastAsia="en-IN"/>
        </w:rPr>
        <w:t>number</w:t>
      </w:r>
      <w:r w:rsidR="00461F5D">
        <w:rPr>
          <w:rFonts w:ascii="Courier New" w:eastAsia="Times New Roman" w:hAnsi="Courier New" w:cs="Courier New"/>
          <w:sz w:val="20"/>
          <w:szCs w:val="20"/>
          <w:lang w:val="en-US" w:eastAsia="en-IN"/>
        </w:rPr>
        <w:t>_</w:t>
      </w:r>
      <w:r w:rsidR="00874A57">
        <w:rPr>
          <w:rFonts w:ascii="Courier New" w:eastAsia="Times New Roman" w:hAnsi="Courier New" w:cs="Courier New"/>
          <w:sz w:val="20"/>
          <w:szCs w:val="20"/>
          <w:lang w:val="en-US" w:eastAsia="en-IN"/>
        </w:rPr>
        <w:t>sy</w:t>
      </w:r>
      <w:r w:rsidR="00461F5D">
        <w:rPr>
          <w:rFonts w:ascii="Courier New" w:eastAsia="Times New Roman" w:hAnsi="Courier New" w:cs="Courier New"/>
          <w:sz w:val="20"/>
          <w:szCs w:val="20"/>
          <w:lang w:val="en-US" w:eastAsia="en-IN"/>
        </w:rPr>
        <w:t>s</w:t>
      </w:r>
      <w:r w:rsidR="00874A57">
        <w:rPr>
          <w:rFonts w:ascii="Courier New" w:eastAsia="Times New Roman" w:hAnsi="Courier New" w:cs="Courier New"/>
          <w:sz w:val="20"/>
          <w:szCs w:val="20"/>
          <w:lang w:val="en-US" w:eastAsia="en-IN"/>
        </w:rPr>
        <w:t>tem</w:t>
      </w:r>
      <w:r w:rsidR="00461F5D">
        <w:rPr>
          <w:rFonts w:ascii="Courier New" w:eastAsia="Times New Roman" w:hAnsi="Courier New" w:cs="Courier New"/>
          <w:sz w:val="20"/>
          <w:szCs w:val="20"/>
          <w:lang w:val="en-US" w:eastAsia="en-IN"/>
        </w:rPr>
        <w:t>2</w:t>
      </w: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BE2FE5"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BE2FE5"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</w:p>
    <w:p w14:paraId="498406D9" w14:textId="122E5050" w:rsidR="00461F5D" w:rsidRDefault="00461F5D" w:rsidP="0057635F">
      <w:pPr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tab/>
      </w:r>
      <w:r w:rsidR="00E75A99" w:rsidRPr="00E75A99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16C00CFB" wp14:editId="72CC10A9">
            <wp:extent cx="5664449" cy="608838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824" cy="616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53E53" w14:textId="77777777" w:rsidR="00161072" w:rsidRDefault="00E75A99" w:rsidP="0057635F">
      <w:pPr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tab/>
      </w:r>
      <w:r w:rsidR="00161072" w:rsidRPr="00161072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24941F74" wp14:editId="059E07ED">
            <wp:extent cx="6645910" cy="1353185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79EFB" w14:textId="1195B586" w:rsidR="00161072" w:rsidRDefault="0028343F" w:rsidP="0057635F">
      <w:pPr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</w:pPr>
      <w:r w:rsidRPr="0028343F">
        <w:rPr>
          <w:rFonts w:ascii="Courier New" w:eastAsia="Times New Roman" w:hAnsi="Courier New" w:cs="Courier New"/>
          <w:noProof/>
          <w:sz w:val="20"/>
          <w:szCs w:val="20"/>
          <w:lang w:val="en-US" w:eastAsia="en-IN"/>
        </w:rPr>
        <w:drawing>
          <wp:inline distT="0" distB="0" distL="0" distR="0" wp14:anchorId="376187CF" wp14:editId="16D53BB7">
            <wp:extent cx="6645910" cy="1303020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4A78" w14:textId="7A04DCCD" w:rsidR="00214387" w:rsidRDefault="00214387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 w:rsidRPr="00214387">
        <w:rPr>
          <w:rFonts w:ascii="Courier New" w:eastAsia="Times New Roman" w:hAnsi="Courier New" w:cs="Courier New"/>
          <w:sz w:val="20"/>
          <w:szCs w:val="20"/>
          <w:lang w:val="en-US" w:eastAsia="en-IN"/>
        </w:rPr>
        <w:lastRenderedPageBreak/>
        <w:t xml:space="preserve">sh </w:t>
      </w:r>
      <w:r w:rsidR="00CD588B">
        <w:rPr>
          <w:rFonts w:ascii="Courier New" w:eastAsia="Times New Roman" w:hAnsi="Courier New" w:cs="Courier New"/>
          <w:sz w:val="20"/>
          <w:szCs w:val="20"/>
          <w:lang w:val="en-US" w:eastAsia="en-IN"/>
        </w:rPr>
        <w:t>wish</w:t>
      </w:r>
    </w:p>
    <w:p w14:paraId="5BA1F716" w14:textId="69CA10B8" w:rsidR="00B3799D" w:rsidRDefault="00B3799D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B3799D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07F06273" wp14:editId="2BFD9611">
            <wp:extent cx="4391638" cy="2629267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A099C" w14:textId="1E8EACD3" w:rsidR="00CB27AF" w:rsidRDefault="00B3799D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 w:rsidRPr="00B3799D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71A3F14D" wp14:editId="396D08DD">
            <wp:extent cx="1352739" cy="2286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B0697" w14:textId="12276D88" w:rsidR="004330AD" w:rsidRDefault="004330AD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>sh re</w:t>
      </w:r>
      <w:r w:rsidR="007D036C">
        <w:rPr>
          <w:rFonts w:ascii="Courier New" w:eastAsia="Times New Roman" w:hAnsi="Courier New" w:cs="Courier New"/>
          <w:sz w:val="20"/>
          <w:szCs w:val="20"/>
          <w:lang w:val="en-US" w:eastAsia="en-IN"/>
        </w:rPr>
        <w:t>move_lines</w:t>
      </w:r>
    </w:p>
    <w:p w14:paraId="0DA1A81E" w14:textId="79E01358" w:rsidR="007D036C" w:rsidRDefault="007D036C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7D036C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2C33395D" wp14:editId="442C7DBA">
            <wp:extent cx="5820587" cy="1057423"/>
            <wp:effectExtent l="0" t="0" r="0" b="9525"/>
            <wp:docPr id="8" name="Picture 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52AE0" w14:textId="3F88C904" w:rsidR="00CB27AF" w:rsidRPr="00214387" w:rsidRDefault="000F2EB1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0F2EB1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351F0251" wp14:editId="01A8B086">
            <wp:extent cx="2724530" cy="676369"/>
            <wp:effectExtent l="0" t="0" r="0" b="952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1D4F8" w14:textId="721EF90C" w:rsidR="00BB61E9" w:rsidRDefault="00BB61E9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</w:p>
    <w:p w14:paraId="29452E4F" w14:textId="588ABDAD" w:rsidR="00791580" w:rsidRDefault="00791580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 w:rsidRPr="00791580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2DDCE789" wp14:editId="0EAB3130">
            <wp:extent cx="5715798" cy="68589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B7B60" w14:textId="30218D95" w:rsidR="00791580" w:rsidRDefault="00791580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B011C9" w:rsidRPr="00B011C9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10C853E1" wp14:editId="70468746">
            <wp:extent cx="1590897" cy="419158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16912" w14:textId="72688624" w:rsidR="0097716A" w:rsidRDefault="0097716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</w:p>
    <w:p w14:paraId="2EEF1288" w14:textId="157B2BB1" w:rsidR="0097716A" w:rsidRDefault="0097716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 xml:space="preserve">sh </w:t>
      </w:r>
      <w:r w:rsidR="00275381">
        <w:rPr>
          <w:rFonts w:ascii="Courier New" w:eastAsia="Times New Roman" w:hAnsi="Courier New" w:cs="Courier New"/>
          <w:sz w:val="20"/>
          <w:szCs w:val="20"/>
          <w:lang w:val="en-US" w:eastAsia="en-IN"/>
        </w:rPr>
        <w:t>caseChange</w:t>
      </w:r>
    </w:p>
    <w:p w14:paraId="60602C07" w14:textId="291B5191" w:rsidR="0097716A" w:rsidRDefault="0097716A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EC6318" w:rsidRPr="00EC6318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11756FD0" wp14:editId="114B7B81">
            <wp:extent cx="2750820" cy="1912926"/>
            <wp:effectExtent l="0" t="0" r="0" b="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71365" cy="192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381"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</w:p>
    <w:p w14:paraId="43E4B2CD" w14:textId="62876FB8" w:rsidR="005B1FF6" w:rsidRPr="005B1FF6" w:rsidRDefault="005B1FF6" w:rsidP="005B1FF6">
      <w:pPr>
        <w:rPr>
          <w:rFonts w:ascii="Courier New" w:eastAsia="Times New Roman" w:hAnsi="Courier New" w:cs="Courier New"/>
          <w:b/>
          <w:bCs/>
          <w:sz w:val="20"/>
          <w:szCs w:val="20"/>
          <w:lang w:val="en-US" w:eastAsia="en-IN"/>
        </w:rPr>
      </w:pPr>
      <w:r w:rsidRPr="005B1FF6">
        <w:rPr>
          <w:rFonts w:ascii="Courier New" w:eastAsia="Times New Roman" w:hAnsi="Courier New" w:cs="Courier New"/>
          <w:b/>
          <w:bCs/>
          <w:sz w:val="20"/>
          <w:szCs w:val="20"/>
          <w:lang w:val="en-US" w:eastAsia="en-IN"/>
        </w:rPr>
        <w:lastRenderedPageBreak/>
        <w:t>A common use of 'tr' is to convert lowercase characters to uppercase.</w:t>
      </w:r>
    </w:p>
    <w:p w14:paraId="37AC35DE" w14:textId="77777777" w:rsidR="005B1FF6" w:rsidRPr="005B1FF6" w:rsidRDefault="005B1FF6" w:rsidP="005B1FF6">
      <w:pPr>
        <w:rPr>
          <w:rFonts w:ascii="Courier New" w:eastAsia="Times New Roman" w:hAnsi="Courier New" w:cs="Courier New"/>
          <w:b/>
          <w:bCs/>
          <w:sz w:val="20"/>
          <w:szCs w:val="20"/>
          <w:lang w:val="en-US" w:eastAsia="en-IN"/>
        </w:rPr>
      </w:pPr>
      <w:r w:rsidRPr="005B1FF6">
        <w:rPr>
          <w:rFonts w:ascii="Courier New" w:eastAsia="Times New Roman" w:hAnsi="Courier New" w:cs="Courier New"/>
          <w:b/>
          <w:bCs/>
          <w:sz w:val="20"/>
          <w:szCs w:val="20"/>
          <w:lang w:val="en-US" w:eastAsia="en-IN"/>
        </w:rPr>
        <w:t xml:space="preserve">     tr abcdefghijklmnopqrstuvwxyz ABCDEFGHIJKLMNOPQRSTUVWXYZ</w:t>
      </w:r>
    </w:p>
    <w:p w14:paraId="1814F382" w14:textId="0078CE38" w:rsidR="001D198C" w:rsidRPr="00A401E2" w:rsidRDefault="005B1FF6" w:rsidP="0057635F">
      <w:pPr>
        <w:rPr>
          <w:rFonts w:ascii="Courier New" w:eastAsia="Times New Roman" w:hAnsi="Courier New" w:cs="Courier New"/>
          <w:b/>
          <w:bCs/>
          <w:sz w:val="20"/>
          <w:szCs w:val="20"/>
          <w:lang w:val="en-US" w:eastAsia="en-IN"/>
        </w:rPr>
      </w:pPr>
      <w:r w:rsidRPr="005B1FF6">
        <w:rPr>
          <w:rFonts w:ascii="Courier New" w:eastAsia="Times New Roman" w:hAnsi="Courier New" w:cs="Courier New"/>
          <w:b/>
          <w:bCs/>
          <w:sz w:val="20"/>
          <w:szCs w:val="20"/>
          <w:lang w:val="en-US" w:eastAsia="en-IN"/>
        </w:rPr>
        <w:t xml:space="preserve">     tr a-z A-Z</w:t>
      </w:r>
      <w:r w:rsidR="00A401E2">
        <w:rPr>
          <w:rFonts w:ascii="Courier New" w:eastAsia="Times New Roman" w:hAnsi="Courier New" w:cs="Courier New"/>
          <w:b/>
          <w:bCs/>
          <w:sz w:val="20"/>
          <w:szCs w:val="20"/>
          <w:lang w:val="en-US" w:eastAsia="en-IN"/>
        </w:rPr>
        <w:t xml:space="preserve"> &lt;sourcefilename&gt; &lt;destfilename&gt;</w:t>
      </w:r>
    </w:p>
    <w:p w14:paraId="14FA1FF2" w14:textId="322C19B2" w:rsidR="00F8756E" w:rsidRDefault="00F8756E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  <w:t>test3 file:</w:t>
      </w:r>
    </w:p>
    <w:p w14:paraId="71630ACC" w14:textId="6C70A5BA" w:rsidR="00F8756E" w:rsidRDefault="00F8756E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="000C6F85" w:rsidRPr="000C6F85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594538B7" wp14:editId="4F9D9BD9">
            <wp:extent cx="2743583" cy="22863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2BEDE" w14:textId="5F87896C" w:rsidR="000C6F85" w:rsidRDefault="00616015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 w:rsidRPr="00616015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5CF0B801" wp14:editId="19CFEF35">
            <wp:extent cx="2648320" cy="1190791"/>
            <wp:effectExtent l="0" t="0" r="0" b="952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FD4BD" w14:textId="05DBFF31" w:rsidR="00844662" w:rsidRPr="00B510C2" w:rsidRDefault="00844662" w:rsidP="0057635F">
      <w:pPr>
        <w:rPr>
          <w:rFonts w:ascii="Courier New" w:eastAsia="Times New Roman" w:hAnsi="Courier New" w:cs="Courier New"/>
          <w:sz w:val="20"/>
          <w:szCs w:val="20"/>
          <w:lang w:val="en-US" w:eastAsia="en-IN"/>
        </w:rPr>
      </w:pPr>
      <w:r>
        <w:rPr>
          <w:rFonts w:ascii="Courier New" w:eastAsia="Times New Roman" w:hAnsi="Courier New" w:cs="Courier New"/>
          <w:sz w:val="20"/>
          <w:szCs w:val="20"/>
          <w:lang w:val="en-US" w:eastAsia="en-IN"/>
        </w:rPr>
        <w:tab/>
      </w:r>
      <w:r w:rsidRPr="00844662">
        <w:rPr>
          <w:rFonts w:ascii="Courier New" w:eastAsia="Times New Roman" w:hAnsi="Courier New" w:cs="Courier New"/>
          <w:sz w:val="20"/>
          <w:szCs w:val="20"/>
          <w:lang w:val="en-US" w:eastAsia="en-IN"/>
        </w:rPr>
        <w:drawing>
          <wp:inline distT="0" distB="0" distL="0" distR="0" wp14:anchorId="63D9B0F9" wp14:editId="316726CF">
            <wp:extent cx="3010320" cy="295316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44662" w:rsidRPr="00B510C2" w:rsidSect="00BD7EC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zcxNzQwNjc1MbVU0lEKTi0uzszPAykwrQUA/ULQgywAAAA="/>
  </w:docVars>
  <w:rsids>
    <w:rsidRoot w:val="002E0973"/>
    <w:rsid w:val="000040CE"/>
    <w:rsid w:val="0002277C"/>
    <w:rsid w:val="0004792B"/>
    <w:rsid w:val="00050267"/>
    <w:rsid w:val="00090ADF"/>
    <w:rsid w:val="000A34C4"/>
    <w:rsid w:val="000A6773"/>
    <w:rsid w:val="000C6F85"/>
    <w:rsid w:val="000D1031"/>
    <w:rsid w:val="000F2EB1"/>
    <w:rsid w:val="000F7AAA"/>
    <w:rsid w:val="0010501A"/>
    <w:rsid w:val="0013033C"/>
    <w:rsid w:val="00134FB4"/>
    <w:rsid w:val="00151BDF"/>
    <w:rsid w:val="00161072"/>
    <w:rsid w:val="00181355"/>
    <w:rsid w:val="001A6ADD"/>
    <w:rsid w:val="001C4FD5"/>
    <w:rsid w:val="001D198C"/>
    <w:rsid w:val="001F1CE9"/>
    <w:rsid w:val="00205C3B"/>
    <w:rsid w:val="00214387"/>
    <w:rsid w:val="00245D31"/>
    <w:rsid w:val="00254EC9"/>
    <w:rsid w:val="00275381"/>
    <w:rsid w:val="002815EB"/>
    <w:rsid w:val="0028343F"/>
    <w:rsid w:val="0029253A"/>
    <w:rsid w:val="002A0FFA"/>
    <w:rsid w:val="002A49D8"/>
    <w:rsid w:val="002C18B1"/>
    <w:rsid w:val="002E0973"/>
    <w:rsid w:val="0032206B"/>
    <w:rsid w:val="00347FF6"/>
    <w:rsid w:val="00405080"/>
    <w:rsid w:val="00423DE1"/>
    <w:rsid w:val="004330AD"/>
    <w:rsid w:val="00461F5D"/>
    <w:rsid w:val="004670B7"/>
    <w:rsid w:val="00474E6F"/>
    <w:rsid w:val="004A5DAA"/>
    <w:rsid w:val="00544DE9"/>
    <w:rsid w:val="00552368"/>
    <w:rsid w:val="00571F18"/>
    <w:rsid w:val="00575D4C"/>
    <w:rsid w:val="0057635F"/>
    <w:rsid w:val="00593D84"/>
    <w:rsid w:val="005B1FF6"/>
    <w:rsid w:val="005E510A"/>
    <w:rsid w:val="00616015"/>
    <w:rsid w:val="006169A8"/>
    <w:rsid w:val="006450E5"/>
    <w:rsid w:val="0068083C"/>
    <w:rsid w:val="006A31CC"/>
    <w:rsid w:val="007032B2"/>
    <w:rsid w:val="00791580"/>
    <w:rsid w:val="007C2E7A"/>
    <w:rsid w:val="007D036C"/>
    <w:rsid w:val="00844662"/>
    <w:rsid w:val="00854FE3"/>
    <w:rsid w:val="00874A57"/>
    <w:rsid w:val="0089434B"/>
    <w:rsid w:val="008C3ABB"/>
    <w:rsid w:val="008D03D6"/>
    <w:rsid w:val="00926A55"/>
    <w:rsid w:val="009648D3"/>
    <w:rsid w:val="009664F3"/>
    <w:rsid w:val="00973E81"/>
    <w:rsid w:val="0097716A"/>
    <w:rsid w:val="00992799"/>
    <w:rsid w:val="009B61A1"/>
    <w:rsid w:val="009C4A8E"/>
    <w:rsid w:val="009D0F7B"/>
    <w:rsid w:val="009D6D49"/>
    <w:rsid w:val="009E2B23"/>
    <w:rsid w:val="009F329F"/>
    <w:rsid w:val="00A300F4"/>
    <w:rsid w:val="00A401E2"/>
    <w:rsid w:val="00A56391"/>
    <w:rsid w:val="00A80BFD"/>
    <w:rsid w:val="00AB6530"/>
    <w:rsid w:val="00AD3AC7"/>
    <w:rsid w:val="00B011C9"/>
    <w:rsid w:val="00B1211C"/>
    <w:rsid w:val="00B17518"/>
    <w:rsid w:val="00B222A3"/>
    <w:rsid w:val="00B3799D"/>
    <w:rsid w:val="00B510C2"/>
    <w:rsid w:val="00B93443"/>
    <w:rsid w:val="00B93F68"/>
    <w:rsid w:val="00B97C76"/>
    <w:rsid w:val="00BA523A"/>
    <w:rsid w:val="00BB61E9"/>
    <w:rsid w:val="00BD754E"/>
    <w:rsid w:val="00BD7ECF"/>
    <w:rsid w:val="00BE2FE5"/>
    <w:rsid w:val="00BE340F"/>
    <w:rsid w:val="00C02B5D"/>
    <w:rsid w:val="00CA227A"/>
    <w:rsid w:val="00CA63BD"/>
    <w:rsid w:val="00CB27AF"/>
    <w:rsid w:val="00CD220C"/>
    <w:rsid w:val="00CD3AF9"/>
    <w:rsid w:val="00CD588B"/>
    <w:rsid w:val="00CE6E3F"/>
    <w:rsid w:val="00D55965"/>
    <w:rsid w:val="00DA3D4A"/>
    <w:rsid w:val="00DD2A1D"/>
    <w:rsid w:val="00E212AF"/>
    <w:rsid w:val="00E709D0"/>
    <w:rsid w:val="00E75A99"/>
    <w:rsid w:val="00E818A1"/>
    <w:rsid w:val="00E96B81"/>
    <w:rsid w:val="00EC6318"/>
    <w:rsid w:val="00EC7AC5"/>
    <w:rsid w:val="00EE4E50"/>
    <w:rsid w:val="00F05A8F"/>
    <w:rsid w:val="00F261B6"/>
    <w:rsid w:val="00F8756E"/>
    <w:rsid w:val="00F9115A"/>
    <w:rsid w:val="00F96AA4"/>
    <w:rsid w:val="00FC5AE3"/>
    <w:rsid w:val="00FF1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18A34"/>
  <w15:chartTrackingRefBased/>
  <w15:docId w15:val="{FB1AA780-9128-4C99-BDEF-2C1F969D8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10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10C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ode">
    <w:name w:val="code"/>
    <w:basedOn w:val="DefaultParagraphFont"/>
    <w:rsid w:val="002A0FFA"/>
  </w:style>
  <w:style w:type="paragraph" w:styleId="NormalWeb">
    <w:name w:val="Normal (Web)"/>
    <w:basedOn w:val="Normal"/>
    <w:uiPriority w:val="99"/>
    <w:semiHidden/>
    <w:unhideWhenUsed/>
    <w:rsid w:val="005B1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3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FAIZAN NASEEM AHMED CHOUDHARY</cp:lastModifiedBy>
  <cp:revision>123</cp:revision>
  <dcterms:created xsi:type="dcterms:W3CDTF">2022-02-02T09:24:00Z</dcterms:created>
  <dcterms:modified xsi:type="dcterms:W3CDTF">2022-02-16T09:58:00Z</dcterms:modified>
</cp:coreProperties>
</file>